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CBFB08" w14:textId="77777777" w:rsidR="003F478A" w:rsidRPr="00736174" w:rsidRDefault="00E67CBC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706A0F63" w14:textId="3EBA3716" w:rsidR="00DA2FA9" w:rsidRPr="00736174" w:rsidRDefault="009B7029" w:rsidP="00736174">
      <w:pPr>
        <w:pStyle w:val="ListParagraph"/>
      </w:pPr>
      <w:r>
        <w:t>Year 7 Foundation Mathematics</w:t>
      </w:r>
      <w:bookmarkStart w:id="0" w:name="_GoBack"/>
      <w:bookmarkEnd w:id="0"/>
    </w:p>
    <w:p w14:paraId="2FDD2C9F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4"/>
        <w:gridCol w:w="1793"/>
        <w:gridCol w:w="1793"/>
        <w:gridCol w:w="1793"/>
        <w:gridCol w:w="1786"/>
        <w:gridCol w:w="1788"/>
        <w:gridCol w:w="1792"/>
        <w:gridCol w:w="1791"/>
        <w:gridCol w:w="1775"/>
      </w:tblGrid>
      <w:tr w:rsidR="00EC1848" w:rsidRPr="00EC1848" w14:paraId="1CDD53B3" w14:textId="77777777" w:rsidTr="009B70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530599B7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18E6E609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793" w:type="dxa"/>
            <w:hideMark/>
          </w:tcPr>
          <w:p w14:paraId="6D13B7F7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793" w:type="dxa"/>
            <w:hideMark/>
          </w:tcPr>
          <w:p w14:paraId="288570A0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793" w:type="dxa"/>
          </w:tcPr>
          <w:p w14:paraId="223E6133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86" w:type="dxa"/>
          </w:tcPr>
          <w:p w14:paraId="4E23A869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88" w:type="dxa"/>
          </w:tcPr>
          <w:p w14:paraId="4900978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92" w:type="dxa"/>
          </w:tcPr>
          <w:p w14:paraId="36C26957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91" w:type="dxa"/>
          </w:tcPr>
          <w:p w14:paraId="5B501123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775" w:type="dxa"/>
          </w:tcPr>
          <w:p w14:paraId="29AE4016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0A7692" w:rsidRPr="00EC1848" w14:paraId="3EAF9128" w14:textId="77777777" w:rsidTr="009B70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14:paraId="71E0CD58" w14:textId="77777777" w:rsidR="000A7692" w:rsidRDefault="003C1280" w:rsidP="009372D2">
            <w:pPr>
              <w:pStyle w:val="TTCTText"/>
            </w:pPr>
            <w:r>
              <w:t>1</w:t>
            </w:r>
          </w:p>
          <w:p w14:paraId="5832A892" w14:textId="77777777" w:rsidR="003C1280" w:rsidRPr="00EC1848" w:rsidRDefault="003C1280" w:rsidP="009372D2">
            <w:pPr>
              <w:pStyle w:val="TTCTText"/>
            </w:pPr>
            <w:r>
              <w:t>5/9/22 – 21/10/22</w:t>
            </w:r>
          </w:p>
        </w:tc>
        <w:tc>
          <w:tcPr>
            <w:tcW w:w="1793" w:type="dxa"/>
          </w:tcPr>
          <w:p w14:paraId="2A79CFC4" w14:textId="1CB26485" w:rsidR="000A7692" w:rsidRPr="00EC1848" w:rsidRDefault="009B7029" w:rsidP="004A25D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culations and place value</w:t>
            </w:r>
          </w:p>
        </w:tc>
        <w:tc>
          <w:tcPr>
            <w:tcW w:w="1793" w:type="dxa"/>
          </w:tcPr>
          <w:p w14:paraId="1E246D2B" w14:textId="33FCACD0" w:rsidR="000A7692" w:rsidRPr="00EC1848" w:rsidRDefault="009B702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culations and place value</w:t>
            </w:r>
          </w:p>
        </w:tc>
        <w:tc>
          <w:tcPr>
            <w:tcW w:w="1793" w:type="dxa"/>
          </w:tcPr>
          <w:p w14:paraId="767CD1BA" w14:textId="301DC1C9" w:rsidR="000A7692" w:rsidRPr="00EC1848" w:rsidRDefault="009B702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culations and place value</w:t>
            </w:r>
          </w:p>
        </w:tc>
        <w:tc>
          <w:tcPr>
            <w:tcW w:w="1786" w:type="dxa"/>
          </w:tcPr>
          <w:p w14:paraId="2D86B4DF" w14:textId="3D7ABFE1" w:rsidR="000A7692" w:rsidRPr="00EC1848" w:rsidRDefault="009B702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imeter</w:t>
            </w:r>
          </w:p>
        </w:tc>
        <w:tc>
          <w:tcPr>
            <w:tcW w:w="1788" w:type="dxa"/>
          </w:tcPr>
          <w:p w14:paraId="23D5A2DC" w14:textId="0618831F" w:rsidR="000A7692" w:rsidRPr="00EC1848" w:rsidRDefault="009B702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ea</w:t>
            </w:r>
          </w:p>
        </w:tc>
        <w:tc>
          <w:tcPr>
            <w:tcW w:w="1792" w:type="dxa"/>
          </w:tcPr>
          <w:p w14:paraId="55D58F3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1" w:type="dxa"/>
          </w:tcPr>
          <w:p w14:paraId="7CE3FAC8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5" w:type="dxa"/>
            <w:shd w:val="clear" w:color="auto" w:fill="D9D9D9" w:themeFill="background1" w:themeFillShade="D9"/>
          </w:tcPr>
          <w:p w14:paraId="5118C7A3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7029" w:rsidRPr="00EC1848" w14:paraId="7D472F5C" w14:textId="77777777" w:rsidTr="009B70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14:paraId="7060764F" w14:textId="77777777" w:rsidR="009B7029" w:rsidRDefault="009B7029" w:rsidP="009B7029">
            <w:pPr>
              <w:pStyle w:val="TTCTText"/>
            </w:pPr>
            <w:r>
              <w:t>2</w:t>
            </w:r>
          </w:p>
          <w:p w14:paraId="3FA7992E" w14:textId="77777777" w:rsidR="009B7029" w:rsidRPr="00EC1848" w:rsidRDefault="009B7029" w:rsidP="009B7029">
            <w:pPr>
              <w:pStyle w:val="TTCTText"/>
            </w:pPr>
            <w:r>
              <w:t>31/10/22- 22/12/22</w:t>
            </w:r>
          </w:p>
        </w:tc>
        <w:tc>
          <w:tcPr>
            <w:tcW w:w="1793" w:type="dxa"/>
          </w:tcPr>
          <w:p w14:paraId="1BAC4385" w14:textId="58F3B016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les</w:t>
            </w:r>
          </w:p>
        </w:tc>
        <w:tc>
          <w:tcPr>
            <w:tcW w:w="1793" w:type="dxa"/>
          </w:tcPr>
          <w:p w14:paraId="3AA6F592" w14:textId="746D74F2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les</w:t>
            </w:r>
          </w:p>
        </w:tc>
        <w:tc>
          <w:tcPr>
            <w:tcW w:w="1793" w:type="dxa"/>
          </w:tcPr>
          <w:p w14:paraId="3227BAFB" w14:textId="2CD5AD24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gative numbers</w:t>
            </w:r>
          </w:p>
        </w:tc>
        <w:tc>
          <w:tcPr>
            <w:tcW w:w="1786" w:type="dxa"/>
          </w:tcPr>
          <w:p w14:paraId="393CF9F6" w14:textId="2086294D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gative numbers</w:t>
            </w:r>
          </w:p>
        </w:tc>
        <w:tc>
          <w:tcPr>
            <w:tcW w:w="1788" w:type="dxa"/>
          </w:tcPr>
          <w:p w14:paraId="734E36D8" w14:textId="7D4920E1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 of number and special sequences</w:t>
            </w:r>
          </w:p>
        </w:tc>
        <w:tc>
          <w:tcPr>
            <w:tcW w:w="1792" w:type="dxa"/>
          </w:tcPr>
          <w:p w14:paraId="1A9AEC90" w14:textId="21BF485D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 of number and special sequences</w:t>
            </w:r>
          </w:p>
        </w:tc>
        <w:tc>
          <w:tcPr>
            <w:tcW w:w="1791" w:type="dxa"/>
          </w:tcPr>
          <w:p w14:paraId="44721FF6" w14:textId="77777777" w:rsidR="009B7029" w:rsidRPr="00152CD2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75" w:type="dxa"/>
          </w:tcPr>
          <w:p w14:paraId="6940FD6D" w14:textId="77777777" w:rsidR="009B7029" w:rsidRPr="00152CD2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9B7029" w:rsidRPr="00EC1848" w14:paraId="132B023C" w14:textId="77777777" w:rsidTr="009B70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2EF0EAC9" w14:textId="77777777" w:rsidR="009B7029" w:rsidRDefault="009B7029" w:rsidP="009B7029">
            <w:pPr>
              <w:pStyle w:val="TTCTText"/>
            </w:pPr>
            <w:r>
              <w:t>3</w:t>
            </w:r>
          </w:p>
          <w:p w14:paraId="6B6BFF5A" w14:textId="77777777" w:rsidR="009B7029" w:rsidRPr="00EC1848" w:rsidRDefault="009B7029" w:rsidP="009B7029">
            <w:pPr>
              <w:pStyle w:val="TTCTText"/>
            </w:pPr>
            <w:r>
              <w:t>9/1/23 – 3/3/23</w:t>
            </w:r>
          </w:p>
        </w:tc>
        <w:tc>
          <w:tcPr>
            <w:tcW w:w="1793" w:type="dxa"/>
          </w:tcPr>
          <w:p w14:paraId="293013D6" w14:textId="6FAB47AD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ordinates</w:t>
            </w:r>
          </w:p>
        </w:tc>
        <w:tc>
          <w:tcPr>
            <w:tcW w:w="1793" w:type="dxa"/>
          </w:tcPr>
          <w:p w14:paraId="3475C133" w14:textId="65242FCD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bstitution and use of n</w:t>
            </w:r>
            <w:r w:rsidRPr="009B7029">
              <w:rPr>
                <w:vertAlign w:val="superscript"/>
              </w:rPr>
              <w:t>th</w:t>
            </w:r>
            <w:r>
              <w:t xml:space="preserve"> term</w:t>
            </w:r>
          </w:p>
        </w:tc>
        <w:tc>
          <w:tcPr>
            <w:tcW w:w="1793" w:type="dxa"/>
          </w:tcPr>
          <w:p w14:paraId="24818DCE" w14:textId="300A048B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bstitution and use of n</w:t>
            </w:r>
            <w:r w:rsidRPr="009B7029">
              <w:rPr>
                <w:vertAlign w:val="superscript"/>
              </w:rPr>
              <w:t>th</w:t>
            </w:r>
            <w:r>
              <w:t xml:space="preserve"> term</w:t>
            </w:r>
          </w:p>
        </w:tc>
        <w:tc>
          <w:tcPr>
            <w:tcW w:w="1786" w:type="dxa"/>
          </w:tcPr>
          <w:p w14:paraId="1929EE3B" w14:textId="3BC91B57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and reading scales</w:t>
            </w:r>
          </w:p>
        </w:tc>
        <w:tc>
          <w:tcPr>
            <w:tcW w:w="1788" w:type="dxa"/>
          </w:tcPr>
          <w:p w14:paraId="78A51177" w14:textId="69E5A6DA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and reading scales</w:t>
            </w:r>
          </w:p>
        </w:tc>
        <w:tc>
          <w:tcPr>
            <w:tcW w:w="1792" w:type="dxa"/>
          </w:tcPr>
          <w:p w14:paraId="6F9BFFBC" w14:textId="77777777" w:rsidR="009B7029" w:rsidRPr="00152CD2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1" w:type="dxa"/>
          </w:tcPr>
          <w:p w14:paraId="4EAEB2BA" w14:textId="77777777" w:rsidR="009B7029" w:rsidRPr="00152CD2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5" w:type="dxa"/>
            <w:shd w:val="clear" w:color="auto" w:fill="D9D9D9" w:themeFill="background1" w:themeFillShade="D9"/>
          </w:tcPr>
          <w:p w14:paraId="1F0B64E9" w14:textId="77777777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7029" w:rsidRPr="00EC1848" w14:paraId="4238E6F8" w14:textId="77777777" w:rsidTr="009B70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74016520" w14:textId="77777777" w:rsidR="009B7029" w:rsidRDefault="009B7029" w:rsidP="009B7029">
            <w:pPr>
              <w:pStyle w:val="TTCTText"/>
            </w:pPr>
            <w:r>
              <w:t>4</w:t>
            </w:r>
          </w:p>
          <w:p w14:paraId="749178B4" w14:textId="77777777" w:rsidR="009B7029" w:rsidRPr="00EC1848" w:rsidRDefault="009B7029" w:rsidP="009B7029">
            <w:pPr>
              <w:pStyle w:val="TTCTText"/>
            </w:pPr>
            <w:r>
              <w:t>6/3/23 – 12/5/23</w:t>
            </w:r>
          </w:p>
        </w:tc>
        <w:tc>
          <w:tcPr>
            <w:tcW w:w="1793" w:type="dxa"/>
          </w:tcPr>
          <w:p w14:paraId="0BD089CE" w14:textId="04A2F5D2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actions of amounts</w:t>
            </w:r>
          </w:p>
        </w:tc>
        <w:tc>
          <w:tcPr>
            <w:tcW w:w="1793" w:type="dxa"/>
          </w:tcPr>
          <w:p w14:paraId="5A43536A" w14:textId="18287BDB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actions</w:t>
            </w:r>
          </w:p>
        </w:tc>
        <w:tc>
          <w:tcPr>
            <w:tcW w:w="1793" w:type="dxa"/>
          </w:tcPr>
          <w:p w14:paraId="63E3F075" w14:textId="7290EFBD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actions</w:t>
            </w:r>
          </w:p>
        </w:tc>
        <w:tc>
          <w:tcPr>
            <w:tcW w:w="1786" w:type="dxa"/>
          </w:tcPr>
          <w:p w14:paraId="3A8CA85F" w14:textId="21FF1165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tio</w:t>
            </w:r>
          </w:p>
        </w:tc>
        <w:tc>
          <w:tcPr>
            <w:tcW w:w="1788" w:type="dxa"/>
          </w:tcPr>
          <w:p w14:paraId="4124259E" w14:textId="6E406E91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tio</w:t>
            </w:r>
          </w:p>
        </w:tc>
        <w:tc>
          <w:tcPr>
            <w:tcW w:w="1792" w:type="dxa"/>
          </w:tcPr>
          <w:p w14:paraId="22C407D3" w14:textId="5EABD783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D shapes</w:t>
            </w:r>
          </w:p>
        </w:tc>
        <w:tc>
          <w:tcPr>
            <w:tcW w:w="1791" w:type="dxa"/>
          </w:tcPr>
          <w:p w14:paraId="556CF2EE" w14:textId="77777777" w:rsidR="009B7029" w:rsidRPr="00152CD2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75" w:type="dxa"/>
          </w:tcPr>
          <w:p w14:paraId="4FB08707" w14:textId="77777777" w:rsidR="009B7029" w:rsidRPr="00152CD2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9B7029" w:rsidRPr="00EC1848" w14:paraId="41C6CD0C" w14:textId="77777777" w:rsidTr="009B70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1C018041" w14:textId="77777777" w:rsidR="009B7029" w:rsidRDefault="009B7029" w:rsidP="009B7029">
            <w:pPr>
              <w:pStyle w:val="TTCTText"/>
            </w:pPr>
            <w:r>
              <w:t>5</w:t>
            </w:r>
          </w:p>
          <w:p w14:paraId="00A1EE05" w14:textId="77777777" w:rsidR="009B7029" w:rsidRPr="00EC1848" w:rsidRDefault="009B7029" w:rsidP="009B7029">
            <w:pPr>
              <w:pStyle w:val="TTCTText"/>
            </w:pPr>
            <w:r>
              <w:t>15/5/23 – 3/7/23</w:t>
            </w:r>
          </w:p>
        </w:tc>
        <w:tc>
          <w:tcPr>
            <w:tcW w:w="1793" w:type="dxa"/>
          </w:tcPr>
          <w:p w14:paraId="5F34F654" w14:textId="173CAC80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actions decimals and percentages</w:t>
            </w:r>
          </w:p>
        </w:tc>
        <w:tc>
          <w:tcPr>
            <w:tcW w:w="1793" w:type="dxa"/>
          </w:tcPr>
          <w:p w14:paraId="0DDADD6B" w14:textId="6C40D433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centages</w:t>
            </w:r>
          </w:p>
        </w:tc>
        <w:tc>
          <w:tcPr>
            <w:tcW w:w="1793" w:type="dxa"/>
          </w:tcPr>
          <w:p w14:paraId="206D1C34" w14:textId="609C0B06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centages</w:t>
            </w:r>
          </w:p>
        </w:tc>
        <w:tc>
          <w:tcPr>
            <w:tcW w:w="1786" w:type="dxa"/>
          </w:tcPr>
          <w:p w14:paraId="14DFB190" w14:textId="256C14F7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D shapes, surface area and volume</w:t>
            </w:r>
          </w:p>
        </w:tc>
        <w:tc>
          <w:tcPr>
            <w:tcW w:w="1788" w:type="dxa"/>
          </w:tcPr>
          <w:p w14:paraId="64AB9D67" w14:textId="6CB9E59C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D shapes, surface area and volume</w:t>
            </w:r>
          </w:p>
        </w:tc>
        <w:tc>
          <w:tcPr>
            <w:tcW w:w="1792" w:type="dxa"/>
          </w:tcPr>
          <w:p w14:paraId="26C26C2F" w14:textId="77777777" w:rsidR="009B7029" w:rsidRPr="00152CD2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1" w:type="dxa"/>
          </w:tcPr>
          <w:p w14:paraId="0BBD12E8" w14:textId="77777777" w:rsidR="009B7029" w:rsidRPr="00152CD2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5" w:type="dxa"/>
            <w:shd w:val="clear" w:color="auto" w:fill="D9D9D9" w:themeFill="background1" w:themeFillShade="D9"/>
          </w:tcPr>
          <w:p w14:paraId="6F8AFADC" w14:textId="77777777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7029" w:rsidRPr="00EC1848" w14:paraId="17CE5E80" w14:textId="77777777" w:rsidTr="009B70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02B51A68" w14:textId="77777777" w:rsidR="009B7029" w:rsidRDefault="009B7029" w:rsidP="009B7029">
            <w:pPr>
              <w:pStyle w:val="TTCTText"/>
            </w:pPr>
            <w:r>
              <w:t>mini unit</w:t>
            </w:r>
          </w:p>
          <w:p w14:paraId="78C2C179" w14:textId="77777777" w:rsidR="009B7029" w:rsidRDefault="009B7029" w:rsidP="009B7029">
            <w:pPr>
              <w:pStyle w:val="TTCTText"/>
            </w:pPr>
            <w:r>
              <w:t>10/7/23 – 21/7/23</w:t>
            </w:r>
          </w:p>
        </w:tc>
        <w:tc>
          <w:tcPr>
            <w:tcW w:w="1793" w:type="dxa"/>
          </w:tcPr>
          <w:p w14:paraId="628539EA" w14:textId="41A91A68" w:rsidR="009B7029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ps and bearings</w:t>
            </w:r>
          </w:p>
        </w:tc>
        <w:tc>
          <w:tcPr>
            <w:tcW w:w="1793" w:type="dxa"/>
          </w:tcPr>
          <w:p w14:paraId="2C0BB9A0" w14:textId="2BAD3E7A" w:rsidR="009B7029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ps and bearings</w:t>
            </w:r>
          </w:p>
        </w:tc>
        <w:tc>
          <w:tcPr>
            <w:tcW w:w="1793" w:type="dxa"/>
            <w:shd w:val="clear" w:color="auto" w:fill="D9D9D9" w:themeFill="background1" w:themeFillShade="D9"/>
          </w:tcPr>
          <w:p w14:paraId="58DCED04" w14:textId="77777777" w:rsidR="009B7029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  <w:shd w:val="clear" w:color="auto" w:fill="D9D9D9" w:themeFill="background1" w:themeFillShade="D9"/>
          </w:tcPr>
          <w:p w14:paraId="2E7D8DA4" w14:textId="77777777" w:rsidR="009B7029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8" w:type="dxa"/>
            <w:shd w:val="clear" w:color="auto" w:fill="D9D9D9" w:themeFill="background1" w:themeFillShade="D9"/>
          </w:tcPr>
          <w:p w14:paraId="21AFA898" w14:textId="77777777" w:rsidR="009B7029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2" w:type="dxa"/>
            <w:shd w:val="clear" w:color="auto" w:fill="D9D9D9" w:themeFill="background1" w:themeFillShade="D9"/>
          </w:tcPr>
          <w:p w14:paraId="6AE384CA" w14:textId="77777777" w:rsidR="009B7029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1" w:type="dxa"/>
            <w:shd w:val="clear" w:color="auto" w:fill="D9D9D9" w:themeFill="background1" w:themeFillShade="D9"/>
          </w:tcPr>
          <w:p w14:paraId="356A34B7" w14:textId="77777777" w:rsidR="009B7029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75" w:type="dxa"/>
            <w:shd w:val="clear" w:color="auto" w:fill="D9D9D9" w:themeFill="background1" w:themeFillShade="D9"/>
          </w:tcPr>
          <w:p w14:paraId="467529B8" w14:textId="77777777" w:rsidR="009B7029" w:rsidRPr="00EC1848" w:rsidRDefault="009B7029" w:rsidP="009B702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30C0221" w14:textId="77777777" w:rsidR="00F931B4" w:rsidRDefault="00F931B4" w:rsidP="00130829">
      <w:pPr>
        <w:pStyle w:val="TTCTText"/>
        <w:jc w:val="left"/>
      </w:pPr>
    </w:p>
    <w:p w14:paraId="5EBA9D94" w14:textId="77777777" w:rsidR="00F931B4" w:rsidRDefault="00F931B4" w:rsidP="00130829">
      <w:pPr>
        <w:pStyle w:val="TTCTText"/>
        <w:jc w:val="left"/>
      </w:pPr>
    </w:p>
    <w:p w14:paraId="383C1EB1" w14:textId="50198F3C" w:rsidR="002B0F0E" w:rsidRDefault="002B0F0E" w:rsidP="002B0F0E">
      <w:pPr>
        <w:pStyle w:val="TTCTText"/>
        <w:jc w:val="left"/>
      </w:pPr>
    </w:p>
    <w:p w14:paraId="7F98E3E2" w14:textId="276B554E" w:rsidR="005C4206" w:rsidRDefault="005C4206" w:rsidP="002B0F0E">
      <w:pPr>
        <w:pStyle w:val="TTCTText"/>
        <w:jc w:val="left"/>
      </w:pPr>
    </w:p>
    <w:p w14:paraId="5BB46315" w14:textId="3249FCFD" w:rsidR="005C4206" w:rsidRDefault="005C4206" w:rsidP="002B0F0E">
      <w:pPr>
        <w:pStyle w:val="TTCTText"/>
        <w:jc w:val="left"/>
      </w:pPr>
    </w:p>
    <w:p w14:paraId="5B7B4003" w14:textId="2253A595" w:rsidR="005C4206" w:rsidRDefault="005C4206" w:rsidP="002B0F0E">
      <w:pPr>
        <w:pStyle w:val="TTCTText"/>
        <w:jc w:val="left"/>
      </w:pPr>
    </w:p>
    <w:p w14:paraId="7E040D95" w14:textId="7C89FFC4" w:rsidR="005C4206" w:rsidRDefault="005C4206" w:rsidP="002B0F0E">
      <w:pPr>
        <w:pStyle w:val="TTCTText"/>
        <w:jc w:val="left"/>
      </w:pPr>
    </w:p>
    <w:p w14:paraId="5525FF1C" w14:textId="2DB8A738" w:rsidR="005C4206" w:rsidRDefault="005C4206" w:rsidP="002B0F0E">
      <w:pPr>
        <w:pStyle w:val="TTCTText"/>
        <w:jc w:val="left"/>
      </w:pPr>
    </w:p>
    <w:p w14:paraId="22DD5243" w14:textId="77777777" w:rsidR="005C4206" w:rsidRPr="00736174" w:rsidRDefault="00E67CBC" w:rsidP="005C4206">
      <w:pPr>
        <w:pStyle w:val="ListParagraph"/>
      </w:pPr>
      <w:sdt>
        <w:sdtPr>
          <w:alias w:val="School name"/>
          <w:tag w:val="School name"/>
          <w:id w:val="356091807"/>
          <w:placeholder>
            <w:docPart w:val="68FD5F0CDADF477FB721055133CE89E1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proofErr w:type="spellStart"/>
          <w:r w:rsidR="005C4206">
            <w:t>Swanwick</w:t>
          </w:r>
          <w:proofErr w:type="spellEnd"/>
          <w:r w:rsidR="005C4206">
            <w:t xml:space="preserve"> Hall School</w:t>
          </w:r>
        </w:sdtContent>
      </w:sdt>
      <w:r w:rsidR="005C4206">
        <w:t xml:space="preserve"> Long Term Planning </w:t>
      </w:r>
    </w:p>
    <w:p w14:paraId="1FA99215" w14:textId="33BA1F79" w:rsidR="005C4206" w:rsidRPr="00736174" w:rsidRDefault="005C4206" w:rsidP="005C4206">
      <w:pPr>
        <w:pStyle w:val="ListParagraph"/>
      </w:pPr>
      <w:r>
        <w:t xml:space="preserve">Year 7 Higher Mathematics </w:t>
      </w:r>
    </w:p>
    <w:p w14:paraId="4755FCE1" w14:textId="77777777" w:rsidR="005C4206" w:rsidRDefault="005C4206" w:rsidP="005C4206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4"/>
        <w:gridCol w:w="1793"/>
        <w:gridCol w:w="1793"/>
        <w:gridCol w:w="1793"/>
        <w:gridCol w:w="1786"/>
        <w:gridCol w:w="1788"/>
        <w:gridCol w:w="1792"/>
        <w:gridCol w:w="1791"/>
        <w:gridCol w:w="1775"/>
      </w:tblGrid>
      <w:tr w:rsidR="005C4206" w:rsidRPr="00EC1848" w14:paraId="4BB013C3" w14:textId="77777777" w:rsidTr="00F83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48D327FE" w14:textId="77777777" w:rsidR="005C4206" w:rsidRDefault="005C4206" w:rsidP="00F832F7">
            <w:pPr>
              <w:pStyle w:val="TTCTText"/>
            </w:pPr>
            <w:r>
              <w:t>Learning cycle</w:t>
            </w:r>
          </w:p>
          <w:p w14:paraId="67B21676" w14:textId="77777777" w:rsidR="005C4206" w:rsidRPr="00EC1848" w:rsidRDefault="005C4206" w:rsidP="00F832F7">
            <w:pPr>
              <w:pStyle w:val="TTCTText"/>
            </w:pPr>
          </w:p>
        </w:tc>
        <w:tc>
          <w:tcPr>
            <w:tcW w:w="1793" w:type="dxa"/>
            <w:hideMark/>
          </w:tcPr>
          <w:p w14:paraId="361488E1" w14:textId="77777777" w:rsidR="005C4206" w:rsidRPr="00EC1848" w:rsidRDefault="005C4206" w:rsidP="00F832F7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793" w:type="dxa"/>
            <w:hideMark/>
          </w:tcPr>
          <w:p w14:paraId="4CD3FBAD" w14:textId="77777777" w:rsidR="005C4206" w:rsidRPr="00EC1848" w:rsidRDefault="005C4206" w:rsidP="00F832F7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793" w:type="dxa"/>
          </w:tcPr>
          <w:p w14:paraId="7B6AF0D0" w14:textId="77777777" w:rsidR="005C4206" w:rsidRPr="00EC1848" w:rsidRDefault="005C4206" w:rsidP="00F832F7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86" w:type="dxa"/>
          </w:tcPr>
          <w:p w14:paraId="50A55B04" w14:textId="77777777" w:rsidR="005C4206" w:rsidRPr="00EC1848" w:rsidRDefault="005C4206" w:rsidP="00F832F7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88" w:type="dxa"/>
          </w:tcPr>
          <w:p w14:paraId="72A1813E" w14:textId="77777777" w:rsidR="005C4206" w:rsidRPr="00EC1848" w:rsidRDefault="005C4206" w:rsidP="00F832F7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92" w:type="dxa"/>
          </w:tcPr>
          <w:p w14:paraId="38E80ABB" w14:textId="77777777" w:rsidR="005C4206" w:rsidRPr="00EC1848" w:rsidRDefault="005C4206" w:rsidP="00F832F7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91" w:type="dxa"/>
          </w:tcPr>
          <w:p w14:paraId="38F06E4B" w14:textId="77777777" w:rsidR="005C4206" w:rsidRPr="00EC1848" w:rsidRDefault="005C4206" w:rsidP="00F832F7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775" w:type="dxa"/>
          </w:tcPr>
          <w:p w14:paraId="7AC3FC39" w14:textId="77777777" w:rsidR="005C4206" w:rsidRPr="00EC1848" w:rsidRDefault="005C4206" w:rsidP="00F832F7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5C4206" w:rsidRPr="00EC1848" w14:paraId="2F0E5FB5" w14:textId="77777777" w:rsidTr="00F832F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14:paraId="3CF2FFD3" w14:textId="77777777" w:rsidR="005C4206" w:rsidRDefault="005C4206" w:rsidP="00F832F7">
            <w:pPr>
              <w:pStyle w:val="TTCTText"/>
            </w:pPr>
            <w:r>
              <w:t>1</w:t>
            </w:r>
          </w:p>
          <w:p w14:paraId="514D0F47" w14:textId="77777777" w:rsidR="005C4206" w:rsidRPr="00EC1848" w:rsidRDefault="005C4206" w:rsidP="00F832F7">
            <w:pPr>
              <w:pStyle w:val="TTCTText"/>
            </w:pPr>
            <w:r>
              <w:t>5/9/22 – 21/10/22</w:t>
            </w:r>
          </w:p>
        </w:tc>
        <w:tc>
          <w:tcPr>
            <w:tcW w:w="1793" w:type="dxa"/>
          </w:tcPr>
          <w:p w14:paraId="144FF787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culations and place value</w:t>
            </w:r>
          </w:p>
        </w:tc>
        <w:tc>
          <w:tcPr>
            <w:tcW w:w="1793" w:type="dxa"/>
          </w:tcPr>
          <w:p w14:paraId="5AD7BCA0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culations and place value</w:t>
            </w:r>
          </w:p>
        </w:tc>
        <w:tc>
          <w:tcPr>
            <w:tcW w:w="1793" w:type="dxa"/>
          </w:tcPr>
          <w:p w14:paraId="216C2403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imeter</w:t>
            </w:r>
          </w:p>
        </w:tc>
        <w:tc>
          <w:tcPr>
            <w:tcW w:w="1786" w:type="dxa"/>
          </w:tcPr>
          <w:p w14:paraId="4CAE516B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ea</w:t>
            </w:r>
          </w:p>
        </w:tc>
        <w:tc>
          <w:tcPr>
            <w:tcW w:w="1788" w:type="dxa"/>
          </w:tcPr>
          <w:p w14:paraId="567656E7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ea</w:t>
            </w:r>
          </w:p>
        </w:tc>
        <w:tc>
          <w:tcPr>
            <w:tcW w:w="1792" w:type="dxa"/>
          </w:tcPr>
          <w:p w14:paraId="14F0BE60" w14:textId="77777777" w:rsidR="005C4206" w:rsidRPr="00152CD2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1" w:type="dxa"/>
          </w:tcPr>
          <w:p w14:paraId="72C43646" w14:textId="77777777" w:rsidR="005C4206" w:rsidRPr="00152CD2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5" w:type="dxa"/>
            <w:shd w:val="clear" w:color="auto" w:fill="D9D9D9" w:themeFill="background1" w:themeFillShade="D9"/>
          </w:tcPr>
          <w:p w14:paraId="6C630D9E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4206" w:rsidRPr="00EC1848" w14:paraId="726A956C" w14:textId="77777777" w:rsidTr="00F832F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14:paraId="557A7F97" w14:textId="77777777" w:rsidR="005C4206" w:rsidRDefault="005C4206" w:rsidP="00F832F7">
            <w:pPr>
              <w:pStyle w:val="TTCTText"/>
            </w:pPr>
            <w:r>
              <w:t>2</w:t>
            </w:r>
          </w:p>
          <w:p w14:paraId="577D9FB7" w14:textId="77777777" w:rsidR="005C4206" w:rsidRPr="00EC1848" w:rsidRDefault="005C4206" w:rsidP="00F832F7">
            <w:pPr>
              <w:pStyle w:val="TTCTText"/>
            </w:pPr>
            <w:r>
              <w:t>31/10/22- 22/12/22</w:t>
            </w:r>
          </w:p>
        </w:tc>
        <w:tc>
          <w:tcPr>
            <w:tcW w:w="1793" w:type="dxa"/>
          </w:tcPr>
          <w:p w14:paraId="096523D9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les</w:t>
            </w:r>
          </w:p>
        </w:tc>
        <w:tc>
          <w:tcPr>
            <w:tcW w:w="1793" w:type="dxa"/>
          </w:tcPr>
          <w:p w14:paraId="081CF2AF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les</w:t>
            </w:r>
          </w:p>
        </w:tc>
        <w:tc>
          <w:tcPr>
            <w:tcW w:w="1793" w:type="dxa"/>
          </w:tcPr>
          <w:p w14:paraId="5996D58D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gative numbers</w:t>
            </w:r>
          </w:p>
        </w:tc>
        <w:tc>
          <w:tcPr>
            <w:tcW w:w="1786" w:type="dxa"/>
          </w:tcPr>
          <w:p w14:paraId="0A8B61FC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gative numbers</w:t>
            </w:r>
          </w:p>
        </w:tc>
        <w:tc>
          <w:tcPr>
            <w:tcW w:w="1788" w:type="dxa"/>
          </w:tcPr>
          <w:p w14:paraId="203AB945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 of number and special sequences</w:t>
            </w:r>
          </w:p>
        </w:tc>
        <w:tc>
          <w:tcPr>
            <w:tcW w:w="1792" w:type="dxa"/>
          </w:tcPr>
          <w:p w14:paraId="07E252CD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 of number and special sequences</w:t>
            </w:r>
          </w:p>
        </w:tc>
        <w:tc>
          <w:tcPr>
            <w:tcW w:w="1791" w:type="dxa"/>
          </w:tcPr>
          <w:p w14:paraId="108F47EF" w14:textId="77777777" w:rsidR="005C4206" w:rsidRPr="00152CD2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75" w:type="dxa"/>
          </w:tcPr>
          <w:p w14:paraId="63C75DE9" w14:textId="77777777" w:rsidR="005C4206" w:rsidRPr="00152CD2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5C4206" w:rsidRPr="00EC1848" w14:paraId="67EC789F" w14:textId="77777777" w:rsidTr="00F832F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7DF35202" w14:textId="77777777" w:rsidR="005C4206" w:rsidRDefault="005C4206" w:rsidP="00F832F7">
            <w:pPr>
              <w:pStyle w:val="TTCTText"/>
            </w:pPr>
            <w:r>
              <w:t>3</w:t>
            </w:r>
          </w:p>
          <w:p w14:paraId="7A9E07A4" w14:textId="77777777" w:rsidR="005C4206" w:rsidRPr="00EC1848" w:rsidRDefault="005C4206" w:rsidP="00F832F7">
            <w:pPr>
              <w:pStyle w:val="TTCTText"/>
            </w:pPr>
            <w:r>
              <w:t>9/1/23 – 3/3/23</w:t>
            </w:r>
          </w:p>
        </w:tc>
        <w:tc>
          <w:tcPr>
            <w:tcW w:w="1793" w:type="dxa"/>
          </w:tcPr>
          <w:p w14:paraId="1B981498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ordinates</w:t>
            </w:r>
          </w:p>
        </w:tc>
        <w:tc>
          <w:tcPr>
            <w:tcW w:w="1793" w:type="dxa"/>
          </w:tcPr>
          <w:p w14:paraId="345AC1FE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bstitution and use of n</w:t>
            </w:r>
            <w:r w:rsidRPr="009B7029">
              <w:rPr>
                <w:vertAlign w:val="superscript"/>
              </w:rPr>
              <w:t>th</w:t>
            </w:r>
            <w:r>
              <w:t xml:space="preserve"> term</w:t>
            </w:r>
          </w:p>
        </w:tc>
        <w:tc>
          <w:tcPr>
            <w:tcW w:w="1793" w:type="dxa"/>
          </w:tcPr>
          <w:p w14:paraId="18D0FEA6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bstitution and use of n</w:t>
            </w:r>
            <w:r w:rsidRPr="009B7029">
              <w:rPr>
                <w:vertAlign w:val="superscript"/>
              </w:rPr>
              <w:t>th</w:t>
            </w:r>
            <w:r>
              <w:t xml:space="preserve"> term</w:t>
            </w:r>
          </w:p>
        </w:tc>
        <w:tc>
          <w:tcPr>
            <w:tcW w:w="1786" w:type="dxa"/>
          </w:tcPr>
          <w:p w14:paraId="24C5E3D3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and reading scales</w:t>
            </w:r>
          </w:p>
        </w:tc>
        <w:tc>
          <w:tcPr>
            <w:tcW w:w="1788" w:type="dxa"/>
          </w:tcPr>
          <w:p w14:paraId="56C1CDFF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and reading scales</w:t>
            </w:r>
          </w:p>
        </w:tc>
        <w:tc>
          <w:tcPr>
            <w:tcW w:w="1792" w:type="dxa"/>
          </w:tcPr>
          <w:p w14:paraId="6408A041" w14:textId="77777777" w:rsidR="005C4206" w:rsidRPr="00152CD2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1" w:type="dxa"/>
          </w:tcPr>
          <w:p w14:paraId="39F8B7AE" w14:textId="77777777" w:rsidR="005C4206" w:rsidRPr="00152CD2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5" w:type="dxa"/>
            <w:shd w:val="clear" w:color="auto" w:fill="D9D9D9" w:themeFill="background1" w:themeFillShade="D9"/>
          </w:tcPr>
          <w:p w14:paraId="15AB4E6D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4206" w:rsidRPr="00EC1848" w14:paraId="3760FAAA" w14:textId="77777777" w:rsidTr="00F832F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75DC6179" w14:textId="77777777" w:rsidR="005C4206" w:rsidRDefault="005C4206" w:rsidP="00F832F7">
            <w:pPr>
              <w:pStyle w:val="TTCTText"/>
            </w:pPr>
            <w:r>
              <w:t>4</w:t>
            </w:r>
          </w:p>
          <w:p w14:paraId="22944683" w14:textId="77777777" w:rsidR="005C4206" w:rsidRPr="00EC1848" w:rsidRDefault="005C4206" w:rsidP="00F832F7">
            <w:pPr>
              <w:pStyle w:val="TTCTText"/>
            </w:pPr>
            <w:r>
              <w:t>6/3/23 – 12/5/23</w:t>
            </w:r>
          </w:p>
        </w:tc>
        <w:tc>
          <w:tcPr>
            <w:tcW w:w="1793" w:type="dxa"/>
          </w:tcPr>
          <w:p w14:paraId="2D61C444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actions of amounts</w:t>
            </w:r>
          </w:p>
        </w:tc>
        <w:tc>
          <w:tcPr>
            <w:tcW w:w="1793" w:type="dxa"/>
          </w:tcPr>
          <w:p w14:paraId="1AB332C8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actions</w:t>
            </w:r>
          </w:p>
        </w:tc>
        <w:tc>
          <w:tcPr>
            <w:tcW w:w="1793" w:type="dxa"/>
          </w:tcPr>
          <w:p w14:paraId="67AFE078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actions</w:t>
            </w:r>
          </w:p>
        </w:tc>
        <w:tc>
          <w:tcPr>
            <w:tcW w:w="1786" w:type="dxa"/>
          </w:tcPr>
          <w:p w14:paraId="6143562D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tio</w:t>
            </w:r>
          </w:p>
        </w:tc>
        <w:tc>
          <w:tcPr>
            <w:tcW w:w="1788" w:type="dxa"/>
          </w:tcPr>
          <w:p w14:paraId="6F4DDC7A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tio</w:t>
            </w:r>
          </w:p>
        </w:tc>
        <w:tc>
          <w:tcPr>
            <w:tcW w:w="1792" w:type="dxa"/>
          </w:tcPr>
          <w:p w14:paraId="19103640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D shapes</w:t>
            </w:r>
          </w:p>
        </w:tc>
        <w:tc>
          <w:tcPr>
            <w:tcW w:w="1791" w:type="dxa"/>
          </w:tcPr>
          <w:p w14:paraId="1DFDE787" w14:textId="77777777" w:rsidR="005C4206" w:rsidRPr="00152CD2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75" w:type="dxa"/>
          </w:tcPr>
          <w:p w14:paraId="30A7FB50" w14:textId="77777777" w:rsidR="005C4206" w:rsidRPr="00152CD2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5C4206" w:rsidRPr="00EC1848" w14:paraId="5CBE4D94" w14:textId="77777777" w:rsidTr="00F832F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1E7D13FE" w14:textId="77777777" w:rsidR="005C4206" w:rsidRDefault="005C4206" w:rsidP="00F832F7">
            <w:pPr>
              <w:pStyle w:val="TTCTText"/>
            </w:pPr>
            <w:r>
              <w:t>5</w:t>
            </w:r>
          </w:p>
          <w:p w14:paraId="3F74AEA5" w14:textId="77777777" w:rsidR="005C4206" w:rsidRPr="00EC1848" w:rsidRDefault="005C4206" w:rsidP="00F832F7">
            <w:pPr>
              <w:pStyle w:val="TTCTText"/>
            </w:pPr>
            <w:r>
              <w:t>15/5/23 – 3/7/23</w:t>
            </w:r>
          </w:p>
        </w:tc>
        <w:tc>
          <w:tcPr>
            <w:tcW w:w="1793" w:type="dxa"/>
          </w:tcPr>
          <w:p w14:paraId="7A5CD2B2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actions decimals and percentages</w:t>
            </w:r>
          </w:p>
        </w:tc>
        <w:tc>
          <w:tcPr>
            <w:tcW w:w="1793" w:type="dxa"/>
          </w:tcPr>
          <w:p w14:paraId="560BDFF0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centages</w:t>
            </w:r>
          </w:p>
        </w:tc>
        <w:tc>
          <w:tcPr>
            <w:tcW w:w="1793" w:type="dxa"/>
          </w:tcPr>
          <w:p w14:paraId="209ADBF9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centages</w:t>
            </w:r>
          </w:p>
        </w:tc>
        <w:tc>
          <w:tcPr>
            <w:tcW w:w="1786" w:type="dxa"/>
          </w:tcPr>
          <w:p w14:paraId="6FF59481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D shapes, surface area and volume</w:t>
            </w:r>
          </w:p>
        </w:tc>
        <w:tc>
          <w:tcPr>
            <w:tcW w:w="1788" w:type="dxa"/>
          </w:tcPr>
          <w:p w14:paraId="3B4F09C8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D shapes, surface area and volume</w:t>
            </w:r>
          </w:p>
        </w:tc>
        <w:tc>
          <w:tcPr>
            <w:tcW w:w="1792" w:type="dxa"/>
          </w:tcPr>
          <w:p w14:paraId="62370D4E" w14:textId="77777777" w:rsidR="005C4206" w:rsidRPr="00152CD2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1" w:type="dxa"/>
          </w:tcPr>
          <w:p w14:paraId="75064665" w14:textId="77777777" w:rsidR="005C4206" w:rsidRPr="00152CD2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5" w:type="dxa"/>
            <w:shd w:val="clear" w:color="auto" w:fill="D9D9D9" w:themeFill="background1" w:themeFillShade="D9"/>
          </w:tcPr>
          <w:p w14:paraId="0CC78176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4206" w:rsidRPr="00EC1848" w14:paraId="3F793746" w14:textId="77777777" w:rsidTr="00F832F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0BB30C12" w14:textId="77777777" w:rsidR="005C4206" w:rsidRDefault="005C4206" w:rsidP="00F832F7">
            <w:pPr>
              <w:pStyle w:val="TTCTText"/>
            </w:pPr>
            <w:r>
              <w:t>mini unit</w:t>
            </w:r>
          </w:p>
          <w:p w14:paraId="6EE2D831" w14:textId="77777777" w:rsidR="005C4206" w:rsidRDefault="005C4206" w:rsidP="00F832F7">
            <w:pPr>
              <w:pStyle w:val="TTCTText"/>
            </w:pPr>
            <w:r>
              <w:t>10/7/23 – 21/7/23</w:t>
            </w:r>
          </w:p>
        </w:tc>
        <w:tc>
          <w:tcPr>
            <w:tcW w:w="1793" w:type="dxa"/>
          </w:tcPr>
          <w:p w14:paraId="0F8CBED9" w14:textId="77777777" w:rsidR="005C4206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ps and bearings</w:t>
            </w:r>
          </w:p>
        </w:tc>
        <w:tc>
          <w:tcPr>
            <w:tcW w:w="1793" w:type="dxa"/>
          </w:tcPr>
          <w:p w14:paraId="258245CD" w14:textId="77777777" w:rsidR="005C4206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ps and bearings</w:t>
            </w:r>
          </w:p>
        </w:tc>
        <w:tc>
          <w:tcPr>
            <w:tcW w:w="1793" w:type="dxa"/>
            <w:shd w:val="clear" w:color="auto" w:fill="D9D9D9" w:themeFill="background1" w:themeFillShade="D9"/>
          </w:tcPr>
          <w:p w14:paraId="11BCA171" w14:textId="77777777" w:rsidR="005C4206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  <w:shd w:val="clear" w:color="auto" w:fill="D9D9D9" w:themeFill="background1" w:themeFillShade="D9"/>
          </w:tcPr>
          <w:p w14:paraId="0C8A28F9" w14:textId="77777777" w:rsidR="005C4206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8" w:type="dxa"/>
            <w:shd w:val="clear" w:color="auto" w:fill="D9D9D9" w:themeFill="background1" w:themeFillShade="D9"/>
          </w:tcPr>
          <w:p w14:paraId="2B527F6C" w14:textId="77777777" w:rsidR="005C4206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2" w:type="dxa"/>
            <w:shd w:val="clear" w:color="auto" w:fill="D9D9D9" w:themeFill="background1" w:themeFillShade="D9"/>
          </w:tcPr>
          <w:p w14:paraId="16EF1719" w14:textId="77777777" w:rsidR="005C4206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1" w:type="dxa"/>
            <w:shd w:val="clear" w:color="auto" w:fill="D9D9D9" w:themeFill="background1" w:themeFillShade="D9"/>
          </w:tcPr>
          <w:p w14:paraId="6D55CAC8" w14:textId="77777777" w:rsidR="005C4206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75" w:type="dxa"/>
            <w:shd w:val="clear" w:color="auto" w:fill="D9D9D9" w:themeFill="background1" w:themeFillShade="D9"/>
          </w:tcPr>
          <w:p w14:paraId="0F515D69" w14:textId="77777777" w:rsidR="005C4206" w:rsidRPr="00EC1848" w:rsidRDefault="005C4206" w:rsidP="00F832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FF3E537" w14:textId="77777777" w:rsidR="005C4206" w:rsidRDefault="005C4206" w:rsidP="002B0F0E">
      <w:pPr>
        <w:pStyle w:val="TTCTText"/>
        <w:jc w:val="left"/>
      </w:pPr>
    </w:p>
    <w:sectPr w:rsidR="005C4206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E2B4CD" w14:textId="77777777" w:rsidR="003C1280" w:rsidRDefault="003C1280" w:rsidP="000D506B">
      <w:r>
        <w:separator/>
      </w:r>
    </w:p>
  </w:endnote>
  <w:endnote w:type="continuationSeparator" w:id="0">
    <w:p w14:paraId="46A413E7" w14:textId="77777777"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1097D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7E46F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3546C69" wp14:editId="68CFE430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41D4A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77A79018" wp14:editId="724FED90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7243AA" w14:textId="77777777" w:rsidR="003C1280" w:rsidRDefault="003C1280" w:rsidP="000D506B">
      <w:r>
        <w:separator/>
      </w:r>
    </w:p>
  </w:footnote>
  <w:footnote w:type="continuationSeparator" w:id="0">
    <w:p w14:paraId="3C1E8CD3" w14:textId="77777777"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02C919" w14:textId="77777777" w:rsidR="000D506B" w:rsidRDefault="00E67CBC">
    <w:pPr>
      <w:pStyle w:val="Header"/>
    </w:pPr>
    <w:r>
      <w:rPr>
        <w:noProof/>
      </w:rPr>
      <w:pict w14:anchorId="5132E19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BE789" w14:textId="77777777" w:rsidR="000D506B" w:rsidRPr="00D60A43" w:rsidRDefault="00E67CBC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280498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BEDC4" w14:textId="77777777" w:rsidR="000D506B" w:rsidRDefault="00E67CBC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0A7202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52E1FB2A" wp14:editId="426D56CB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7692"/>
    <w:rsid w:val="000D506B"/>
    <w:rsid w:val="00130829"/>
    <w:rsid w:val="001377ED"/>
    <w:rsid w:val="00152CD2"/>
    <w:rsid w:val="001F749A"/>
    <w:rsid w:val="002B0F0E"/>
    <w:rsid w:val="00346A0A"/>
    <w:rsid w:val="003C1280"/>
    <w:rsid w:val="003E0EE8"/>
    <w:rsid w:val="003F478A"/>
    <w:rsid w:val="004A25D1"/>
    <w:rsid w:val="004B4115"/>
    <w:rsid w:val="004F0306"/>
    <w:rsid w:val="004F1DE5"/>
    <w:rsid w:val="00587AED"/>
    <w:rsid w:val="005C4206"/>
    <w:rsid w:val="00641163"/>
    <w:rsid w:val="00656B04"/>
    <w:rsid w:val="0068616B"/>
    <w:rsid w:val="006966ED"/>
    <w:rsid w:val="006C4971"/>
    <w:rsid w:val="00736174"/>
    <w:rsid w:val="00747994"/>
    <w:rsid w:val="00782AA0"/>
    <w:rsid w:val="007A178B"/>
    <w:rsid w:val="007B292B"/>
    <w:rsid w:val="007C22FB"/>
    <w:rsid w:val="007E549A"/>
    <w:rsid w:val="00857941"/>
    <w:rsid w:val="008D3DA2"/>
    <w:rsid w:val="008E3C90"/>
    <w:rsid w:val="0093212C"/>
    <w:rsid w:val="009372D2"/>
    <w:rsid w:val="00953AC8"/>
    <w:rsid w:val="00955925"/>
    <w:rsid w:val="00991DD1"/>
    <w:rsid w:val="009B7029"/>
    <w:rsid w:val="009E7F43"/>
    <w:rsid w:val="009F4176"/>
    <w:rsid w:val="00A93C05"/>
    <w:rsid w:val="00BB5F4F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21ABE"/>
    <w:rsid w:val="00E34F62"/>
    <w:rsid w:val="00E566EB"/>
    <w:rsid w:val="00E67CBC"/>
    <w:rsid w:val="00E95176"/>
    <w:rsid w:val="00EC1848"/>
    <w:rsid w:val="00F02AD0"/>
    <w:rsid w:val="00F3491A"/>
    <w:rsid w:val="00F64939"/>
    <w:rsid w:val="00F931B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EAD2F57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  <w:docPart>
      <w:docPartPr>
        <w:name w:val="68FD5F0CDADF477FB721055133CE8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14072-8D45-4C51-9F2B-D53EC3F9FC02}"/>
      </w:docPartPr>
      <w:docPartBody>
        <w:p w:rsidR="00D4296C" w:rsidRDefault="00CF76BF" w:rsidP="00CF76BF">
          <w:pPr>
            <w:pStyle w:val="68FD5F0CDADF477FB721055133CE89E1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  <w:rsid w:val="00CF76BF"/>
    <w:rsid w:val="00D42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76BF"/>
    <w:rPr>
      <w:color w:val="808080"/>
    </w:rPr>
  </w:style>
  <w:style w:type="paragraph" w:customStyle="1" w:styleId="222BBA32D789492594884153F741A2F6">
    <w:name w:val="222BBA32D789492594884153F741A2F6"/>
  </w:style>
  <w:style w:type="paragraph" w:customStyle="1" w:styleId="68FD5F0CDADF477FB721055133CE89E1">
    <w:name w:val="68FD5F0CDADF477FB721055133CE89E1"/>
    <w:rsid w:val="00CF76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526A8B0A0D042864122F12F0B0927" ma:contentTypeVersion="12" ma:contentTypeDescription="Create a new document." ma:contentTypeScope="" ma:versionID="296a23d7dab3f4d9c479b7a5a48ca25f">
  <xsd:schema xmlns:xsd="http://www.w3.org/2001/XMLSchema" xmlns:xs="http://www.w3.org/2001/XMLSchema" xmlns:p="http://schemas.microsoft.com/office/2006/metadata/properties" xmlns:ns2="89f6b0df-5689-439a-8cff-91119d3822c1" xmlns:ns3="83a8fa72-03ac-4f31-9311-77813938c9e3" targetNamespace="http://schemas.microsoft.com/office/2006/metadata/properties" ma:root="true" ma:fieldsID="8acc040c990544b513bab0fc40432272" ns2:_="" ns3:_="">
    <xsd:import namespace="89f6b0df-5689-439a-8cff-91119d3822c1"/>
    <xsd:import namespace="83a8fa72-03ac-4f31-9311-77813938c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b0df-5689-439a-8cff-91119d382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8fa72-03ac-4f31-9311-77813938c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E07A3D-2637-41E8-AA63-A5F202BEF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6b0df-5689-439a-8cff-91119d3822c1"/>
    <ds:schemaRef ds:uri="83a8fa72-03ac-4f31-9311-77813938c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purl.org/dc/dcmitype/"/>
    <ds:schemaRef ds:uri="83a8fa72-03ac-4f31-9311-77813938c9e3"/>
    <ds:schemaRef ds:uri="http://purl.org/dc/terms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89f6b0df-5689-439a-8cff-91119d3822c1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3</cp:revision>
  <dcterms:created xsi:type="dcterms:W3CDTF">2023-09-09T10:21:00Z</dcterms:created>
  <dcterms:modified xsi:type="dcterms:W3CDTF">2023-09-09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526A8B0A0D042864122F12F0B092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